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9EFB1" w14:textId="77777777" w:rsidR="00934EC0" w:rsidRPr="000E55F6" w:rsidRDefault="00934EC0" w:rsidP="00934EC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55F6">
        <w:rPr>
          <w:rFonts w:ascii="Times New Roman" w:hAnsi="Times New Roman" w:cs="Times New Roman"/>
          <w:b/>
          <w:sz w:val="24"/>
          <w:szCs w:val="24"/>
        </w:rPr>
        <w:t>DER</w:t>
      </w:r>
      <w:r w:rsidR="00362594" w:rsidRPr="000E55F6">
        <w:rPr>
          <w:rFonts w:ascii="Times New Roman" w:hAnsi="Times New Roman" w:cs="Times New Roman"/>
          <w:b/>
          <w:sz w:val="24"/>
          <w:szCs w:val="24"/>
        </w:rPr>
        <w:t>S</w:t>
      </w:r>
      <w:r w:rsidRPr="000E55F6">
        <w:rPr>
          <w:rFonts w:ascii="Times New Roman" w:hAnsi="Times New Roman" w:cs="Times New Roman"/>
          <w:b/>
          <w:sz w:val="24"/>
          <w:szCs w:val="24"/>
        </w:rPr>
        <w:t xml:space="preserve"> İZLENCESİ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10"/>
        <w:gridCol w:w="6150"/>
      </w:tblGrid>
      <w:tr w:rsidR="00934EC0" w:rsidRPr="000E55F6" w14:paraId="5867CF3B" w14:textId="77777777" w:rsidTr="008D5833">
        <w:tc>
          <w:tcPr>
            <w:tcW w:w="2910" w:type="dxa"/>
          </w:tcPr>
          <w:p w14:paraId="6D3D3ED4" w14:textId="77777777" w:rsidR="00934EC0" w:rsidRPr="00773D59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Adı</w:t>
            </w:r>
          </w:p>
        </w:tc>
        <w:tc>
          <w:tcPr>
            <w:tcW w:w="6150" w:type="dxa"/>
          </w:tcPr>
          <w:p w14:paraId="61A02993" w14:textId="685DB547" w:rsidR="00934EC0" w:rsidRPr="00773D59" w:rsidRDefault="00EB3F66" w:rsidP="008D58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Biyokimya</w:t>
            </w:r>
          </w:p>
        </w:tc>
      </w:tr>
      <w:tr w:rsidR="001A30A8" w:rsidRPr="000E55F6" w14:paraId="325932E0" w14:textId="77777777" w:rsidTr="008D5833">
        <w:tc>
          <w:tcPr>
            <w:tcW w:w="2910" w:type="dxa"/>
          </w:tcPr>
          <w:p w14:paraId="029071DB" w14:textId="7870704A" w:rsidR="001A30A8" w:rsidRPr="00773D59" w:rsidRDefault="001A30A8" w:rsidP="001A30A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Kredisi</w:t>
            </w:r>
          </w:p>
        </w:tc>
        <w:tc>
          <w:tcPr>
            <w:tcW w:w="6150" w:type="dxa"/>
          </w:tcPr>
          <w:p w14:paraId="7A6C933B" w14:textId="22E6D094" w:rsidR="001A30A8" w:rsidRPr="00773D59" w:rsidRDefault="001A30A8" w:rsidP="005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2 (2 saat Teorik)</w:t>
            </w:r>
          </w:p>
        </w:tc>
      </w:tr>
      <w:tr w:rsidR="00934EC0" w:rsidRPr="000E55F6" w14:paraId="7BF42324" w14:textId="77777777" w:rsidTr="008D5833">
        <w:tc>
          <w:tcPr>
            <w:tcW w:w="2910" w:type="dxa"/>
          </w:tcPr>
          <w:p w14:paraId="2185FAAE" w14:textId="77777777" w:rsidR="00934EC0" w:rsidRPr="00773D59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AKTS'si</w:t>
            </w:r>
          </w:p>
        </w:tc>
        <w:tc>
          <w:tcPr>
            <w:tcW w:w="6150" w:type="dxa"/>
          </w:tcPr>
          <w:p w14:paraId="2BEE9C6F" w14:textId="1FE8CF48" w:rsidR="00934EC0" w:rsidRPr="00773D59" w:rsidRDefault="00D30856" w:rsidP="005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934EC0" w:rsidRPr="000E55F6" w14:paraId="36FAB6B5" w14:textId="77777777" w:rsidTr="008D5833">
        <w:tc>
          <w:tcPr>
            <w:tcW w:w="2910" w:type="dxa"/>
          </w:tcPr>
          <w:p w14:paraId="5FF50D98" w14:textId="77777777" w:rsidR="00934EC0" w:rsidRPr="00773D59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Yürütücüsü</w:t>
            </w:r>
          </w:p>
        </w:tc>
        <w:tc>
          <w:tcPr>
            <w:tcW w:w="6150" w:type="dxa"/>
          </w:tcPr>
          <w:p w14:paraId="57176140" w14:textId="1110092F" w:rsidR="00934EC0" w:rsidRPr="00773D59" w:rsidRDefault="00EB3F66" w:rsidP="00EB3F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Doç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Dr. Nihayet Bayraktar, Doç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Dr. Ataman GÖNEL, Doç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Dr. İsmail KOYUNCU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Doç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Dr. Müjgan ERCAN KARADAĞ, Dr. Öğr. Üyesi. Adnan Kirmit</w:t>
            </w:r>
          </w:p>
        </w:tc>
      </w:tr>
      <w:tr w:rsidR="00934EC0" w:rsidRPr="000E55F6" w14:paraId="4D51A15E" w14:textId="77777777" w:rsidTr="008D5833">
        <w:tc>
          <w:tcPr>
            <w:tcW w:w="2910" w:type="dxa"/>
          </w:tcPr>
          <w:p w14:paraId="4B400B28" w14:textId="77777777" w:rsidR="00934EC0" w:rsidRPr="00773D59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Gün ve Saati</w:t>
            </w:r>
          </w:p>
        </w:tc>
        <w:tc>
          <w:tcPr>
            <w:tcW w:w="6150" w:type="dxa"/>
          </w:tcPr>
          <w:p w14:paraId="72F8C95B" w14:textId="3966F090" w:rsidR="00934EC0" w:rsidRPr="00773D59" w:rsidRDefault="00D30856" w:rsidP="000E5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zartesi</w:t>
            </w:r>
            <w:r w:rsidR="00543D6A"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EB3F6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:1</w:t>
            </w:r>
            <w:r w:rsidR="000E55F6" w:rsidRPr="00773D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-1</w:t>
            </w:r>
            <w:r w:rsidR="00EB3F6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:0</w:t>
            </w:r>
            <w:r w:rsidR="000E55F6" w:rsidRPr="00773D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934EC0" w:rsidRPr="000E55F6" w14:paraId="364C7425" w14:textId="77777777" w:rsidTr="008D5833">
        <w:tc>
          <w:tcPr>
            <w:tcW w:w="2910" w:type="dxa"/>
          </w:tcPr>
          <w:p w14:paraId="4FA86FFC" w14:textId="77777777" w:rsidR="00934EC0" w:rsidRPr="00773D59" w:rsidRDefault="00E736C2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 Görüşme</w:t>
            </w:r>
            <w:r w:rsidR="00934EC0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Gün ve Saatleri</w:t>
            </w:r>
          </w:p>
        </w:tc>
        <w:tc>
          <w:tcPr>
            <w:tcW w:w="6150" w:type="dxa"/>
          </w:tcPr>
          <w:p w14:paraId="0BDCF26A" w14:textId="076B3886" w:rsidR="00934EC0" w:rsidRPr="00773D59" w:rsidRDefault="00D30856" w:rsidP="000E5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zartesi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EB3F6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214C7C" w:rsidRPr="00773D59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-1</w:t>
            </w:r>
            <w:r w:rsidR="00EB3F66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</w:tr>
      <w:tr w:rsidR="00C1423C" w:rsidRPr="000E55F6" w14:paraId="6D431B7C" w14:textId="77777777" w:rsidTr="008D5833">
        <w:tc>
          <w:tcPr>
            <w:tcW w:w="2910" w:type="dxa"/>
          </w:tcPr>
          <w:p w14:paraId="2E108CA7" w14:textId="77777777" w:rsidR="00C1423C" w:rsidRPr="00773D59" w:rsidRDefault="00C1423C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İletişim Bilgileri</w:t>
            </w:r>
          </w:p>
        </w:tc>
        <w:tc>
          <w:tcPr>
            <w:tcW w:w="6150" w:type="dxa"/>
          </w:tcPr>
          <w:p w14:paraId="4BF0BB02" w14:textId="1678870C" w:rsidR="00C1423C" w:rsidRPr="00773D59" w:rsidRDefault="00FE4E78" w:rsidP="00716080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hyperlink r:id="rId8" w:history="1">
              <w:r w:rsidR="00EB3F66" w:rsidRPr="00AD54A4">
                <w:rPr>
                  <w:rStyle w:val="Kpr"/>
                  <w:rFonts w:ascii="Times New Roman" w:hAnsi="Times New Roman" w:cs="Times New Roman"/>
                  <w:sz w:val="20"/>
                  <w:szCs w:val="20"/>
                </w:rPr>
                <w:t>atamangonel@harran.edu.tr</w:t>
              </w:r>
            </w:hyperlink>
            <w:r w:rsidR="00EB3F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hyperlink r:id="rId9" w:history="1">
              <w:r w:rsidR="00EB3F66" w:rsidRPr="00AD54A4">
                <w:rPr>
                  <w:rStyle w:val="Kpr"/>
                  <w:rFonts w:ascii="Times New Roman" w:hAnsi="Times New Roman" w:cs="Times New Roman"/>
                  <w:sz w:val="20"/>
                  <w:szCs w:val="20"/>
                </w:rPr>
                <w:t>mujganercan@harran.edu.tr</w:t>
              </w:r>
            </w:hyperlink>
            <w:r w:rsidR="00EB3F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hyperlink r:id="rId10" w:history="1">
              <w:r w:rsidR="00EB3F66" w:rsidRPr="00AD54A4">
                <w:rPr>
                  <w:rStyle w:val="Kpr"/>
                  <w:rFonts w:ascii="Times New Roman" w:hAnsi="Times New Roman" w:cs="Times New Roman"/>
                  <w:sz w:val="20"/>
                  <w:szCs w:val="20"/>
                </w:rPr>
                <w:t>adnankirmit@harran.edu.tr</w:t>
              </w:r>
            </w:hyperlink>
            <w:r w:rsidR="00EB3F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934EC0" w:rsidRPr="000E55F6" w14:paraId="1CB65E22" w14:textId="77777777" w:rsidTr="008D5833">
        <w:tc>
          <w:tcPr>
            <w:tcW w:w="2910" w:type="dxa"/>
          </w:tcPr>
          <w:p w14:paraId="42824322" w14:textId="77777777" w:rsidR="00934EC0" w:rsidRPr="00773D59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Öğretim Yöntemi ve Ders Hazırlık</w:t>
            </w:r>
          </w:p>
        </w:tc>
        <w:tc>
          <w:tcPr>
            <w:tcW w:w="6150" w:type="dxa"/>
          </w:tcPr>
          <w:p w14:paraId="1A563629" w14:textId="26DED3F8" w:rsidR="002B01F6" w:rsidRPr="00773D59" w:rsidRDefault="00D93341" w:rsidP="002B01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üz-yüze Eğitim</w:t>
            </w:r>
            <w:r w:rsidR="00C674EC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="002B01F6"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Konu anlatım, 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Soru-yanıt.</w:t>
            </w:r>
          </w:p>
          <w:p w14:paraId="78688F51" w14:textId="77777777" w:rsidR="002B01F6" w:rsidRPr="00773D59" w:rsidRDefault="002B01F6" w:rsidP="002B01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4F211E" w14:textId="77777777" w:rsidR="00934EC0" w:rsidRPr="00773D59" w:rsidRDefault="002B01F6" w:rsidP="008C231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Derse hazırlık aşamasında, öğrenciler ders kaynaklarından her haftanın konusunu derse gelmeden önce inceleyerek gelecekler. </w:t>
            </w:r>
          </w:p>
        </w:tc>
      </w:tr>
      <w:tr w:rsidR="00864D58" w:rsidRPr="000E55F6" w14:paraId="50E2A700" w14:textId="77777777" w:rsidTr="008D5833">
        <w:tc>
          <w:tcPr>
            <w:tcW w:w="2910" w:type="dxa"/>
          </w:tcPr>
          <w:p w14:paraId="1B45F6DA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Amacı</w:t>
            </w:r>
          </w:p>
        </w:tc>
        <w:tc>
          <w:tcPr>
            <w:tcW w:w="6150" w:type="dxa"/>
          </w:tcPr>
          <w:p w14:paraId="661BBB05" w14:textId="166CC459" w:rsidR="00864D58" w:rsidRPr="00773D59" w:rsidRDefault="00EB3F66" w:rsidP="00B612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Hücredeki ve ağızdaki biyokimyasal süreç ve hastalıkların biyokimyasal mekanizmaları hakkında öğrencileri bilgi sahibi yapmaktır.</w:t>
            </w:r>
            <w:r w:rsidR="00D30856" w:rsidRPr="00D3085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864D58" w:rsidRPr="000E55F6" w14:paraId="311D9B74" w14:textId="77777777" w:rsidTr="008D5833">
        <w:tc>
          <w:tcPr>
            <w:tcW w:w="2910" w:type="dxa"/>
          </w:tcPr>
          <w:p w14:paraId="222D9254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Öğrenme Çıktıları</w:t>
            </w:r>
          </w:p>
        </w:tc>
        <w:tc>
          <w:tcPr>
            <w:tcW w:w="6150" w:type="dxa"/>
          </w:tcPr>
          <w:p w14:paraId="6049C5AA" w14:textId="77777777" w:rsidR="00D30856" w:rsidRPr="00D30856" w:rsidRDefault="00D30856" w:rsidP="00D3085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3085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u dersin sonunda öğrenci; </w:t>
            </w:r>
          </w:p>
          <w:p w14:paraId="566D6E83" w14:textId="77777777" w:rsidR="008E3B41" w:rsidRDefault="00EB3F66" w:rsidP="008E3B41">
            <w:pPr>
              <w:pStyle w:val="TableParagraph"/>
              <w:numPr>
                <w:ilvl w:val="0"/>
                <w:numId w:val="2"/>
              </w:numPr>
              <w:tabs>
                <w:tab w:val="left" w:pos="304"/>
              </w:tabs>
              <w:spacing w:line="240" w:lineRule="auto"/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</w:pPr>
            <w:r w:rsidRPr="008E3B41"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  <w:t>Metabolizma hakkında genel bilgiye sahip olur.</w:t>
            </w:r>
          </w:p>
          <w:p w14:paraId="40E5F902" w14:textId="77777777" w:rsidR="008E3B41" w:rsidRDefault="00EB3F66" w:rsidP="008E3B41">
            <w:pPr>
              <w:pStyle w:val="TableParagraph"/>
              <w:numPr>
                <w:ilvl w:val="0"/>
                <w:numId w:val="2"/>
              </w:numPr>
              <w:tabs>
                <w:tab w:val="left" w:pos="304"/>
              </w:tabs>
              <w:spacing w:line="240" w:lineRule="auto"/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</w:pPr>
            <w:r w:rsidRPr="008E3B41"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  <w:t>Genel enerji metabolizmasını bilir.</w:t>
            </w:r>
          </w:p>
          <w:p w14:paraId="40C693B3" w14:textId="77777777" w:rsidR="008E3B41" w:rsidRDefault="00EB3F66" w:rsidP="008E3B41">
            <w:pPr>
              <w:pStyle w:val="TableParagraph"/>
              <w:numPr>
                <w:ilvl w:val="0"/>
                <w:numId w:val="2"/>
              </w:numPr>
              <w:tabs>
                <w:tab w:val="left" w:pos="304"/>
              </w:tabs>
              <w:spacing w:line="240" w:lineRule="auto"/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</w:pPr>
            <w:r w:rsidRPr="008E3B41"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  <w:t>Karbonhidrat, lipit ve protein metabolizmasını bilir.</w:t>
            </w:r>
          </w:p>
          <w:p w14:paraId="2999F9F0" w14:textId="77777777" w:rsidR="008E3B41" w:rsidRDefault="00EB3F66" w:rsidP="008E3B41">
            <w:pPr>
              <w:pStyle w:val="TableParagraph"/>
              <w:numPr>
                <w:ilvl w:val="0"/>
                <w:numId w:val="2"/>
              </w:numPr>
              <w:tabs>
                <w:tab w:val="left" w:pos="304"/>
              </w:tabs>
              <w:spacing w:line="240" w:lineRule="auto"/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</w:pPr>
            <w:r w:rsidRPr="008E3B41"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  <w:t>Protein türevleri ve nükleik asitlerin metabolizmasını bilir.</w:t>
            </w:r>
          </w:p>
          <w:p w14:paraId="48FE9CAC" w14:textId="77777777" w:rsidR="008E3B41" w:rsidRDefault="00EB3F66" w:rsidP="008E3B41">
            <w:pPr>
              <w:pStyle w:val="TableParagraph"/>
              <w:numPr>
                <w:ilvl w:val="0"/>
                <w:numId w:val="2"/>
              </w:numPr>
              <w:tabs>
                <w:tab w:val="left" w:pos="304"/>
              </w:tabs>
              <w:spacing w:line="240" w:lineRule="auto"/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</w:pPr>
            <w:r w:rsidRPr="008E3B41"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  <w:t>Vitamin, su ve elektrolit metabolizmasını bilir.</w:t>
            </w:r>
          </w:p>
          <w:p w14:paraId="43766C18" w14:textId="4B20EBB0" w:rsidR="00864D58" w:rsidRPr="008E3B41" w:rsidRDefault="00EB3F66" w:rsidP="008E3B41">
            <w:pPr>
              <w:pStyle w:val="TableParagraph"/>
              <w:numPr>
                <w:ilvl w:val="0"/>
                <w:numId w:val="2"/>
              </w:numPr>
              <w:tabs>
                <w:tab w:val="left" w:pos="304"/>
              </w:tabs>
              <w:spacing w:line="240" w:lineRule="auto"/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</w:pPr>
            <w:r w:rsidRPr="008E3B41">
              <w:rPr>
                <w:rFonts w:ascii="Times New Roman" w:hAnsi="Times New Roman" w:cs="Times New Roman"/>
                <w:sz w:val="20"/>
                <w:szCs w:val="20"/>
              </w:rPr>
              <w:t>Gen ve hormonlar hakkında genel bilgiye sahip olur.</w:t>
            </w:r>
          </w:p>
        </w:tc>
      </w:tr>
      <w:tr w:rsidR="00864D58" w:rsidRPr="000E55F6" w14:paraId="14FE80B1" w14:textId="77777777" w:rsidTr="008D5833">
        <w:tc>
          <w:tcPr>
            <w:tcW w:w="2910" w:type="dxa"/>
          </w:tcPr>
          <w:p w14:paraId="57E17699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F8FB407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6FA78B0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1F4D36E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85FCE1E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E7346B8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76CB105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FD00527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A627839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EAAC805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8C8532F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82C3D84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Haftalık Ders Konuları</w:t>
            </w:r>
          </w:p>
        </w:tc>
        <w:tc>
          <w:tcPr>
            <w:tcW w:w="6150" w:type="dxa"/>
          </w:tcPr>
          <w:p w14:paraId="1747F4BF" w14:textId="245125D9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mino asitler, peptidle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D93341">
              <w:rPr>
                <w:b/>
                <w:sz w:val="20"/>
                <w:szCs w:val="20"/>
              </w:rPr>
              <w:t>(Yüz-yüze</w:t>
            </w:r>
            <w:r w:rsidR="00BA2E8C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3E84FEE1" w14:textId="3129DF87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teinle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0F32E01F" w14:textId="3C1AE5D3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arbohidratla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Uzaktan Eğitim)</w:t>
            </w:r>
          </w:p>
          <w:p w14:paraId="2DCCCBB2" w14:textId="4160C549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ipidle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24AF3B9D" w14:textId="43D62BFE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Nükleik asitle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718EC89A" w14:textId="360DDC48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ağda çözünen vitaminle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6EDD4A2D" w14:textId="32F6C62A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ağda çözünen vitaminle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1DE0046F" w14:textId="582B9B66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uda çözünen vitaminle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3616C72E" w14:textId="69967D90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arbohidratların sindirimi, emilimi, taşınımı ve katabolizması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1E07DDA9" w14:textId="1B17007E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lukoneogenez, glikojen metabolizması, monosakkaritlerin metabolizması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2ECF5D82" w14:textId="39989137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aşıyıcı proteinler, plazma proteinleri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 Eğitim</w:t>
            </w:r>
            <w:r w:rsidR="00BA2E8C" w:rsidRPr="00200ADD">
              <w:rPr>
                <w:b/>
                <w:sz w:val="20"/>
                <w:szCs w:val="20"/>
              </w:rPr>
              <w:t>)</w:t>
            </w:r>
          </w:p>
          <w:p w14:paraId="42FFEC9E" w14:textId="77777777" w:rsidR="00D93341" w:rsidRPr="00D933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anıda kullanılan enzimle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7D022E10" w14:textId="11B0B441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mnino asit metabolizması, amino asitlerin karbon iskeletlerinin katabolizması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57AE07DC" w14:textId="527699BD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mino asitlerin sentezi ve amino asit metabolizma bozuklukları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4A705A10" w14:textId="371DF5EC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mino asitlerin özgün ürünlere çevrilmesi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464AB0">
              <w:rPr>
                <w:b/>
                <w:bCs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533BFB2B" w14:textId="09FA5752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zotlu bileşikler metabolizması</w:t>
            </w:r>
            <w:r w:rsidR="00464AB0">
              <w:rPr>
                <w:b/>
                <w:bCs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3F1F74EA" w14:textId="5C68CE9F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ipidlerin sindirimi, emilimi ve beta oksidasyon,</w:t>
            </w:r>
            <w:r w:rsidR="00464AB0">
              <w:rPr>
                <w:b/>
                <w:bCs/>
                <w:sz w:val="20"/>
                <w:szCs w:val="20"/>
              </w:rPr>
              <w:t xml:space="preserve"> 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34D51C1C" w14:textId="1B4D75CE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ağ asitleri ve gliserol fosfat sentezi, keton cisimleri</w:t>
            </w:r>
            <w:r w:rsidR="00464AB0">
              <w:rPr>
                <w:b/>
                <w:bCs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6EA4359C" w14:textId="319C9F03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osfolipidler ve plazma lipoproteinleri ile hiperlipidemiler</w:t>
            </w:r>
            <w:r w:rsidR="00464AB0">
              <w:rPr>
                <w:b/>
                <w:bCs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2CA9A0E7" w14:textId="26D74409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olesterol ve steroid metabolizması</w:t>
            </w:r>
            <w:r w:rsidR="00464AB0">
              <w:rPr>
                <w:b/>
                <w:bCs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16DD103D" w14:textId="1FF6F23C" w:rsidR="00BA2E8C" w:rsidRPr="008E3B41" w:rsidRDefault="00BA2E8C" w:rsidP="00BA2E8C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enler ve kromozomlar</w:t>
            </w:r>
            <w:r w:rsidR="00464AB0">
              <w:rPr>
                <w:b/>
                <w:bCs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301964EA" w14:textId="52D18EF9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enler ve kromozomlar</w:t>
            </w:r>
            <w:r w:rsidR="00464AB0">
              <w:rPr>
                <w:b/>
                <w:bCs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5941261F" w14:textId="0CB87092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plikasyon, translasyon ve transkripsiyon</w:t>
            </w:r>
            <w:r w:rsidR="00464AB0">
              <w:rPr>
                <w:b/>
                <w:bCs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130A12A2" w14:textId="170867B6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en ifadelenmesinin düzenlenmesi</w:t>
            </w:r>
            <w:r w:rsidR="00464AB0">
              <w:rPr>
                <w:b/>
                <w:bCs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tabolizmanın entegrasyonu</w:t>
            </w:r>
            <w:r w:rsidR="00464AB0">
              <w:rPr>
                <w:b/>
                <w:bCs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0479975D" w14:textId="3C350973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ormonlar (hipofiz, hipotalamus ve tiroid hormonları)</w:t>
            </w:r>
            <w:r w:rsidR="00464AB0">
              <w:rPr>
                <w:b/>
                <w:bCs/>
                <w:sz w:val="20"/>
                <w:szCs w:val="20"/>
              </w:rPr>
              <w:t xml:space="preserve"> 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47B07B57" w14:textId="1094BA78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lastRenderedPageBreak/>
              <w:t>Hormonlar (steroid, pankreas ve GİS hormonları)</w:t>
            </w:r>
            <w:r w:rsidR="00464AB0">
              <w:rPr>
                <w:b/>
                <w:bCs/>
                <w:sz w:val="20"/>
                <w:szCs w:val="20"/>
              </w:rPr>
              <w:t xml:space="preserve"> (</w:t>
            </w:r>
            <w:r w:rsidR="00D93341">
              <w:rPr>
                <w:b/>
                <w:sz w:val="20"/>
                <w:szCs w:val="20"/>
              </w:rPr>
              <w:t>Yüz-yüze Eğitim</w:t>
            </w:r>
            <w:r w:rsidR="00464AB0">
              <w:rPr>
                <w:b/>
                <w:bCs/>
                <w:sz w:val="20"/>
                <w:szCs w:val="20"/>
              </w:rPr>
              <w:t>)</w:t>
            </w:r>
          </w:p>
          <w:p w14:paraId="591DD54B" w14:textId="004FD96E" w:rsidR="00D30856" w:rsidRPr="00BA2E8C" w:rsidRDefault="008E3B41" w:rsidP="008E3B41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lektrolit metabolizması ve beslenme</w:t>
            </w:r>
            <w:r w:rsidR="00464AB0">
              <w:rPr>
                <w:b/>
                <w:bCs/>
                <w:sz w:val="20"/>
                <w:szCs w:val="20"/>
              </w:rPr>
              <w:t>(</w:t>
            </w:r>
            <w:r w:rsidR="00D93341">
              <w:rPr>
                <w:b/>
                <w:sz w:val="20"/>
                <w:szCs w:val="20"/>
              </w:rPr>
              <w:t>Yüz-yüze</w:t>
            </w:r>
            <w:r w:rsidR="00D93341" w:rsidRPr="00200ADD">
              <w:rPr>
                <w:b/>
                <w:sz w:val="20"/>
                <w:szCs w:val="20"/>
              </w:rPr>
              <w:t xml:space="preserve"> Eğitim)</w:t>
            </w:r>
            <w:r w:rsidR="00464AB0">
              <w:rPr>
                <w:b/>
                <w:bCs/>
                <w:sz w:val="20"/>
                <w:szCs w:val="20"/>
              </w:rPr>
              <w:t>)</w:t>
            </w:r>
          </w:p>
          <w:p w14:paraId="72B09597" w14:textId="77777777" w:rsidR="00BA2E8C" w:rsidRDefault="00BA2E8C" w:rsidP="00BA2E8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CC7664" w14:textId="77777777" w:rsidR="00BA2E8C" w:rsidRDefault="00BA2E8C" w:rsidP="00BA2E8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671E34" w14:textId="7B67A907" w:rsidR="00BA2E8C" w:rsidRPr="00773D59" w:rsidRDefault="00BA2E8C" w:rsidP="00BA2E8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64D58" w:rsidRPr="000E55F6" w14:paraId="7B790297" w14:textId="77777777" w:rsidTr="008D5833">
        <w:tc>
          <w:tcPr>
            <w:tcW w:w="2910" w:type="dxa"/>
          </w:tcPr>
          <w:p w14:paraId="029BCAF0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DC51B5A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DB70E15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2A429EC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EE92AF6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Ölçme-Değerlendirme</w:t>
            </w:r>
          </w:p>
        </w:tc>
        <w:tc>
          <w:tcPr>
            <w:tcW w:w="6150" w:type="dxa"/>
          </w:tcPr>
          <w:p w14:paraId="1A73CE2C" w14:textId="2A90EBCA" w:rsidR="00154961" w:rsidRPr="00773D59" w:rsidRDefault="00864D58" w:rsidP="00864D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Bu ders kapsamında </w:t>
            </w:r>
            <w:r w:rsidR="00D3085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D30856">
              <w:rPr>
                <w:rFonts w:ascii="Times New Roman" w:hAnsi="Times New Roman" w:cs="Times New Roman"/>
                <w:sz w:val="20"/>
                <w:szCs w:val="20"/>
              </w:rPr>
              <w:t>iki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Ara Sınav ve 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1 (bir) 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Yıl Sonu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Sınav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yapılacaktır. Her bir değerlendirme kriterinin başarı puanına etkisi yüzdelik olarak aşağıda verilmiştir.</w:t>
            </w:r>
          </w:p>
          <w:p w14:paraId="67B93371" w14:textId="4A17E0E1" w:rsidR="00864D58" w:rsidRPr="00773D59" w:rsidRDefault="00864D58" w:rsidP="00864D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Ara Sınav: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63ECB" w:rsidRPr="00773D59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0 %</w:t>
            </w:r>
          </w:p>
          <w:p w14:paraId="46F75E80" w14:textId="2624A0A2" w:rsidR="00864D58" w:rsidRPr="00773D59" w:rsidRDefault="00864D58" w:rsidP="00864D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Yılsonu Sınav: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63ECB" w:rsidRPr="00773D59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0 % </w:t>
            </w:r>
          </w:p>
          <w:p w14:paraId="1AF13649" w14:textId="77777777" w:rsidR="00864D58" w:rsidRPr="00773D59" w:rsidRDefault="00864D58" w:rsidP="00864D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Ara Sınav Tarih ve Saati: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Birim tarafından ilan edilecek tarih ve saatlerde</w:t>
            </w:r>
          </w:p>
          <w:p w14:paraId="05BE98A0" w14:textId="77777777" w:rsidR="00864D58" w:rsidRDefault="00C63ECB" w:rsidP="00864D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Yılsonu</w:t>
            </w:r>
            <w:r w:rsidR="00864D58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ınav Tarih ve Saati: 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Birim tarafından ilan edilecek tarih ve saatlerde</w:t>
            </w:r>
          </w:p>
          <w:p w14:paraId="32BC4392" w14:textId="4A931837" w:rsidR="009C1D56" w:rsidRPr="00773D59" w:rsidRDefault="009C1D56" w:rsidP="00864D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üz yüze</w:t>
            </w:r>
          </w:p>
        </w:tc>
      </w:tr>
      <w:tr w:rsidR="00864D58" w:rsidRPr="000E55F6" w14:paraId="7D2B3371" w14:textId="77777777" w:rsidTr="008D5833">
        <w:tc>
          <w:tcPr>
            <w:tcW w:w="2910" w:type="dxa"/>
          </w:tcPr>
          <w:p w14:paraId="6C6550CA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Kaynaklar</w:t>
            </w:r>
          </w:p>
        </w:tc>
        <w:tc>
          <w:tcPr>
            <w:tcW w:w="6150" w:type="dxa"/>
          </w:tcPr>
          <w:sdt>
            <w:sdtPr>
              <w:rPr>
                <w:sz w:val="20"/>
                <w:szCs w:val="20"/>
              </w:rPr>
              <w:id w:val="523509354"/>
              <w:bibliography/>
            </w:sdtPr>
            <w:sdtEndPr/>
            <w:sdtContent>
              <w:p w14:paraId="05D951FE" w14:textId="32070BA3" w:rsidR="00864D58" w:rsidRPr="00773D59" w:rsidRDefault="00BA2E8C" w:rsidP="000A4566">
                <w:pPr>
                  <w:pStyle w:val="Kaynaka"/>
                  <w:rPr>
                    <w:sz w:val="20"/>
                    <w:szCs w:val="20"/>
                  </w:rPr>
                </w:pPr>
                <w:r w:rsidRPr="00BA2E8C">
                  <w:rPr>
                    <w:sz w:val="20"/>
                    <w:szCs w:val="20"/>
                  </w:rPr>
                  <w:t>Kolancı, Ç. (2009). Temel ve Klinik Biyokimya. İstanbul: Tıp Kitapevi.</w:t>
                </w:r>
              </w:p>
            </w:sdtContent>
          </w:sdt>
        </w:tc>
      </w:tr>
    </w:tbl>
    <w:p w14:paraId="7D6182C3" w14:textId="77777777" w:rsidR="00934EC0" w:rsidRPr="000E55F6" w:rsidRDefault="00934EC0" w:rsidP="00934E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0E277D7" w14:textId="77777777" w:rsidR="008C2314" w:rsidRPr="000E55F6" w:rsidRDefault="008C2314" w:rsidP="00934E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B1C3678" w14:textId="77777777" w:rsidR="008C2314" w:rsidRPr="000E55F6" w:rsidRDefault="008C2314" w:rsidP="00934EC0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10152" w:type="dxa"/>
        <w:tblInd w:w="-29" w:type="dxa"/>
        <w:tblCellMar>
          <w:top w:w="7" w:type="dxa"/>
          <w:right w:w="56" w:type="dxa"/>
        </w:tblCellMar>
        <w:tblLook w:val="04A0" w:firstRow="1" w:lastRow="0" w:firstColumn="1" w:lastColumn="0" w:noHBand="0" w:noVBand="1"/>
      </w:tblPr>
      <w:tblGrid>
        <w:gridCol w:w="804"/>
        <w:gridCol w:w="583"/>
        <w:gridCol w:w="583"/>
        <w:gridCol w:w="584"/>
        <w:gridCol w:w="583"/>
        <w:gridCol w:w="583"/>
        <w:gridCol w:w="442"/>
        <w:gridCol w:w="141"/>
        <w:gridCol w:w="584"/>
        <w:gridCol w:w="583"/>
        <w:gridCol w:w="452"/>
        <w:gridCol w:w="131"/>
        <w:gridCol w:w="682"/>
        <w:gridCol w:w="685"/>
        <w:gridCol w:w="331"/>
        <w:gridCol w:w="351"/>
        <w:gridCol w:w="684"/>
        <w:gridCol w:w="684"/>
        <w:gridCol w:w="682"/>
      </w:tblGrid>
      <w:tr w:rsidR="000A4566" w:rsidRPr="000A4566" w14:paraId="736DA957" w14:textId="77777777" w:rsidTr="00E417A4">
        <w:trPr>
          <w:trHeight w:val="637"/>
        </w:trPr>
        <w:tc>
          <w:tcPr>
            <w:tcW w:w="10152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226AF2" w14:textId="2A4DA68C" w:rsidR="000A4566" w:rsidRPr="000A4566" w:rsidRDefault="000A4566" w:rsidP="000A4566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GRAM ÖĞRENME ÇIKTILARI İLE DERS ÖĞRENİM ÇIKTILARI İLİŞKİSİ TABLOSU</w:t>
            </w:r>
          </w:p>
        </w:tc>
      </w:tr>
      <w:tr w:rsidR="000A4566" w:rsidRPr="000A4566" w14:paraId="33A7F7DA" w14:textId="77777777" w:rsidTr="00323A7D">
        <w:trPr>
          <w:trHeight w:val="324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6704E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0F4A5B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A48617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8CBBE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3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6CF205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4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8D73ED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5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4F0DD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6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B916BD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7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AA434D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8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E4B783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9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114ED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0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6C96FF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1 </w:t>
            </w:r>
          </w:p>
        </w:tc>
        <w:tc>
          <w:tcPr>
            <w:tcW w:w="6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E998BE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2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957E46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3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1A27AF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4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713FC4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5 </w:t>
            </w:r>
          </w:p>
        </w:tc>
      </w:tr>
      <w:tr w:rsidR="000A4566" w:rsidRPr="000A4566" w14:paraId="73144077" w14:textId="77777777" w:rsidTr="00323A7D">
        <w:trPr>
          <w:trHeight w:val="310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DC4222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Ç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E1E753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740DE2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454973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1FC360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972ACA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517D52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418908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32D45E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09F989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6B902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E4836E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92D68C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3D8C8E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45F94F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79F762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</w:tr>
      <w:tr w:rsidR="000A4566" w:rsidRPr="000A4566" w14:paraId="10C02F83" w14:textId="77777777" w:rsidTr="00323A7D">
        <w:trPr>
          <w:trHeight w:val="322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FA1B93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Ç2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00CA78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641F01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065928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972DAB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BFE6AB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00F72E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175703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71C384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6665FD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6355E2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E270B5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0A8CAC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C36FD0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A5436B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185D4E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</w:tr>
      <w:tr w:rsidR="000A4566" w:rsidRPr="000A4566" w14:paraId="4871269F" w14:textId="77777777" w:rsidTr="00323A7D">
        <w:trPr>
          <w:trHeight w:val="355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EB7494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Ç3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E43040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1BE2F6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DEDDCC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EF9A45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E4DFD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02C5BE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68D3E7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62281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B683AF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E69BBA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F10F86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ED8989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C1F7ED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5130EB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CE6E7A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</w:tr>
      <w:tr w:rsidR="000A4566" w:rsidRPr="000A4566" w14:paraId="5A61610F" w14:textId="77777777" w:rsidTr="00323A7D">
        <w:trPr>
          <w:trHeight w:val="322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E3759B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Ç4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239EF7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963388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43E563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C3DFE7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719210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FD2DED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D7CD31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E7A074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0338D7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A85A82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A5153B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C3068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49D38F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5DD41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45EB52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</w:tr>
      <w:tr w:rsidR="000A4566" w:rsidRPr="000A4566" w14:paraId="055DDB1A" w14:textId="77777777" w:rsidTr="00323A7D">
        <w:trPr>
          <w:trHeight w:val="312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D56619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Ç5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AAB44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4935E8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A5D5D4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0909F9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D054C5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50F611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FC9E40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4FE04E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5CEF20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4E497C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65EFFE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B4A3DD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FF1ECA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4D0C7D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E500D5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</w:tr>
      <w:tr w:rsidR="000A4566" w:rsidRPr="000A4566" w14:paraId="4459BA74" w14:textId="77777777" w:rsidTr="00323A7D">
        <w:trPr>
          <w:trHeight w:val="322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AB2153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Ç6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2A65C9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8FBAF2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03911B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E2A5AD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FADB21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B54F6F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B55C58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48218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1FC2AA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3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7BB578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EDA1E6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68BE37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55E64C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70D2CB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3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37FC6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</w:tr>
      <w:tr w:rsidR="000A4566" w:rsidRPr="000A4566" w14:paraId="75798D4D" w14:textId="77777777" w:rsidTr="000A4566">
        <w:trPr>
          <w:trHeight w:val="322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4152C0B8" w14:textId="77777777" w:rsidR="000A4566" w:rsidRPr="000A4566" w:rsidRDefault="000A4566" w:rsidP="00323A7D">
            <w:pPr>
              <w:spacing w:after="16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5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1EB81EC0" w14:textId="77777777" w:rsidR="000A4566" w:rsidRPr="000A4566" w:rsidRDefault="000A4566" w:rsidP="00323A7D">
            <w:pPr>
              <w:spacing w:after="16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916" w:type="dxa"/>
            <w:gridSpan w:val="1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18805F4E" w14:textId="77777777" w:rsidR="000A4566" w:rsidRPr="000A4566" w:rsidRDefault="000A4566" w:rsidP="00323A7D">
            <w:pPr>
              <w:ind w:left="42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Ç: Öğrenme Çıktıları PÇ: Program Çıktıları </w:t>
            </w:r>
          </w:p>
        </w:tc>
        <w:tc>
          <w:tcPr>
            <w:tcW w:w="6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D4E59E" w14:textId="77777777" w:rsidR="000A4566" w:rsidRPr="000A4566" w:rsidRDefault="000A4566" w:rsidP="00323A7D">
            <w:pPr>
              <w:spacing w:after="16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A4566" w:rsidRPr="000A4566" w14:paraId="42F35491" w14:textId="77777777" w:rsidTr="000A4566">
        <w:trPr>
          <w:trHeight w:val="485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2EB7EF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Katkı Düzeyi </w:t>
            </w:r>
          </w:p>
        </w:tc>
        <w:tc>
          <w:tcPr>
            <w:tcW w:w="17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533A7E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1 Çok Düşük </w:t>
            </w:r>
          </w:p>
        </w:tc>
        <w:tc>
          <w:tcPr>
            <w:tcW w:w="160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F7D87B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2 Düşük </w:t>
            </w:r>
          </w:p>
        </w:tc>
        <w:tc>
          <w:tcPr>
            <w:tcW w:w="17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389EF4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3 Orta </w:t>
            </w:r>
          </w:p>
        </w:tc>
        <w:tc>
          <w:tcPr>
            <w:tcW w:w="182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36E04A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4 Yüksek </w:t>
            </w:r>
          </w:p>
        </w:tc>
        <w:tc>
          <w:tcPr>
            <w:tcW w:w="17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67475537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5 Çok Yüksek </w:t>
            </w:r>
          </w:p>
        </w:tc>
        <w:tc>
          <w:tcPr>
            <w:tcW w:w="6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9D131F" w14:textId="77777777" w:rsidR="000A4566" w:rsidRPr="000A4566" w:rsidRDefault="000A4566" w:rsidP="00323A7D">
            <w:pPr>
              <w:spacing w:after="16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09A279C2" w14:textId="77777777" w:rsidR="00AD687A" w:rsidRPr="000E55F6" w:rsidRDefault="00AD687A" w:rsidP="00AD687A">
      <w:pPr>
        <w:rPr>
          <w:rFonts w:ascii="Times New Roman" w:hAnsi="Times New Roman" w:cs="Times New Roman"/>
          <w:sz w:val="16"/>
          <w:szCs w:val="16"/>
        </w:rPr>
      </w:pPr>
    </w:p>
    <w:p w14:paraId="3925C6CB" w14:textId="77777777" w:rsidR="00AD687A" w:rsidRPr="000E55F6" w:rsidRDefault="00AD687A" w:rsidP="00AD687A">
      <w:pPr>
        <w:rPr>
          <w:rFonts w:ascii="Times New Roman" w:hAnsi="Times New Roman" w:cs="Times New Roman"/>
          <w:sz w:val="16"/>
          <w:szCs w:val="16"/>
        </w:rPr>
      </w:pPr>
    </w:p>
    <w:p w14:paraId="79481FE0" w14:textId="77777777" w:rsidR="00AD687A" w:rsidRPr="000A4566" w:rsidRDefault="00AD687A" w:rsidP="00AD687A">
      <w:pPr>
        <w:spacing w:line="0" w:lineRule="atLeast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0A4566">
        <w:rPr>
          <w:rFonts w:ascii="Times New Roman" w:hAnsi="Times New Roman" w:cs="Times New Roman"/>
          <w:b/>
          <w:sz w:val="20"/>
          <w:szCs w:val="20"/>
        </w:rPr>
        <w:t>Program Çıktıları ve İlgili Dersin İlişkisi</w:t>
      </w:r>
    </w:p>
    <w:p w14:paraId="5EFBD52D" w14:textId="77777777" w:rsidR="00AD687A" w:rsidRPr="000E55F6" w:rsidRDefault="00AD687A" w:rsidP="00AD687A">
      <w:pPr>
        <w:spacing w:line="0" w:lineRule="atLeast"/>
        <w:jc w:val="center"/>
        <w:rPr>
          <w:rFonts w:ascii="Times New Roman" w:hAnsi="Times New Roman" w:cs="Times New Roman"/>
          <w:b/>
          <w:sz w:val="16"/>
          <w:szCs w:val="16"/>
        </w:rPr>
      </w:pPr>
    </w:p>
    <w:tbl>
      <w:tblPr>
        <w:tblW w:w="10687" w:type="dxa"/>
        <w:tblInd w:w="-454" w:type="dxa"/>
        <w:tblCellMar>
          <w:top w:w="7" w:type="dxa"/>
          <w:left w:w="0" w:type="dxa"/>
          <w:right w:w="6" w:type="dxa"/>
        </w:tblCellMar>
        <w:tblLook w:val="04A0" w:firstRow="1" w:lastRow="0" w:firstColumn="1" w:lastColumn="0" w:noHBand="0" w:noVBand="1"/>
      </w:tblPr>
      <w:tblGrid>
        <w:gridCol w:w="1340"/>
        <w:gridCol w:w="583"/>
        <w:gridCol w:w="583"/>
        <w:gridCol w:w="584"/>
        <w:gridCol w:w="581"/>
        <w:gridCol w:w="583"/>
        <w:gridCol w:w="583"/>
        <w:gridCol w:w="584"/>
        <w:gridCol w:w="583"/>
        <w:gridCol w:w="583"/>
        <w:gridCol w:w="684"/>
        <w:gridCol w:w="682"/>
        <w:gridCol w:w="684"/>
        <w:gridCol w:w="682"/>
        <w:gridCol w:w="684"/>
        <w:gridCol w:w="684"/>
      </w:tblGrid>
      <w:tr w:rsidR="000A4566" w:rsidRPr="000A4566" w14:paraId="5C0EA673" w14:textId="77777777" w:rsidTr="00323A7D">
        <w:trPr>
          <w:trHeight w:val="350"/>
        </w:trPr>
        <w:tc>
          <w:tcPr>
            <w:tcW w:w="1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8E4815" w14:textId="77777777" w:rsidR="000A4566" w:rsidRPr="000A4566" w:rsidRDefault="000A4566" w:rsidP="00323A7D">
            <w:pPr>
              <w:ind w:left="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rs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703D0D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E2D318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C9227A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3 </w:t>
            </w:r>
          </w:p>
        </w:tc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3C653C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4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046A23" w14:textId="77777777" w:rsidR="000A4566" w:rsidRPr="000A4566" w:rsidRDefault="000A4566" w:rsidP="00323A7D">
            <w:pPr>
              <w:ind w:left="11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5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68BB85" w14:textId="77777777" w:rsidR="000A4566" w:rsidRPr="000A4566" w:rsidRDefault="000A4566" w:rsidP="00323A7D">
            <w:pPr>
              <w:ind w:left="11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6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EED26E" w14:textId="77777777" w:rsidR="000A4566" w:rsidRPr="000A4566" w:rsidRDefault="000A4566" w:rsidP="00323A7D">
            <w:pPr>
              <w:ind w:left="11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7 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0B9C21" w14:textId="77777777" w:rsidR="000A4566" w:rsidRPr="000A4566" w:rsidRDefault="000A4566" w:rsidP="00323A7D">
            <w:pPr>
              <w:ind w:left="-6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Ç8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71737C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9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68192F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0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9B28AB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741297" w14:textId="77777777" w:rsidR="000A4566" w:rsidRPr="000A4566" w:rsidRDefault="000A4566" w:rsidP="00323A7D">
            <w:pPr>
              <w:ind w:left="11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2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FA2F54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3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F688C0" w14:textId="77777777" w:rsidR="000A4566" w:rsidRPr="000A4566" w:rsidRDefault="000A4566" w:rsidP="00323A7D">
            <w:pPr>
              <w:ind w:left="11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4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E9026B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5 </w:t>
            </w:r>
          </w:p>
        </w:tc>
      </w:tr>
      <w:tr w:rsidR="000A4566" w:rsidRPr="000A4566" w14:paraId="709D0430" w14:textId="77777777" w:rsidTr="00323A7D">
        <w:trPr>
          <w:trHeight w:val="497"/>
        </w:trPr>
        <w:tc>
          <w:tcPr>
            <w:tcW w:w="1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1472FA" w14:textId="163D5C29" w:rsidR="000A4566" w:rsidRPr="000A4566" w:rsidRDefault="00BA2E8C" w:rsidP="00323A7D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Biyokimya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8BBB8F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A73583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BCD742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B69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AEA9F7" w14:textId="77777777" w:rsidR="000A4566" w:rsidRPr="000A4566" w:rsidRDefault="000A4566" w:rsidP="00323A7D">
            <w:pPr>
              <w:ind w:left="110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BB6C3A" w14:textId="77777777" w:rsidR="000A4566" w:rsidRPr="000A4566" w:rsidRDefault="000A4566" w:rsidP="00323A7D">
            <w:pPr>
              <w:ind w:left="110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33E4E2" w14:textId="77777777" w:rsidR="000A4566" w:rsidRPr="000A4566" w:rsidRDefault="000A4566" w:rsidP="00323A7D">
            <w:pPr>
              <w:ind w:left="110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E076A9" w14:textId="77777777" w:rsidR="000A4566" w:rsidRPr="000A4566" w:rsidRDefault="000A4566" w:rsidP="00323A7D">
            <w:pPr>
              <w:ind w:left="110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3512F4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24E127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DE45B8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2598A7" w14:textId="77777777" w:rsidR="000A4566" w:rsidRPr="000A4566" w:rsidRDefault="000A4566" w:rsidP="00323A7D">
            <w:pPr>
              <w:ind w:left="110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5E45B0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A45711" w14:textId="77777777" w:rsidR="000A4566" w:rsidRPr="000A4566" w:rsidRDefault="000A4566" w:rsidP="00323A7D">
            <w:pPr>
              <w:ind w:left="110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CF0C1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</w:tr>
    </w:tbl>
    <w:p w14:paraId="693C9C5A" w14:textId="77777777" w:rsidR="00AD687A" w:rsidRPr="000E55F6" w:rsidRDefault="00AD687A" w:rsidP="00AD687A">
      <w:pPr>
        <w:rPr>
          <w:rFonts w:ascii="Times New Roman" w:hAnsi="Times New Roman" w:cs="Times New Roman"/>
          <w:sz w:val="24"/>
          <w:szCs w:val="24"/>
        </w:rPr>
      </w:pPr>
    </w:p>
    <w:p w14:paraId="55471DF5" w14:textId="77777777" w:rsidR="00AD687A" w:rsidRPr="000E55F6" w:rsidRDefault="00AD687A" w:rsidP="00934EC0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AD687A" w:rsidRPr="000E55F6" w:rsidSect="008A7693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9C774" w14:textId="77777777" w:rsidR="00FE4E78" w:rsidRDefault="00FE4E78" w:rsidP="00362594">
      <w:pPr>
        <w:spacing w:line="240" w:lineRule="auto"/>
      </w:pPr>
      <w:r>
        <w:separator/>
      </w:r>
    </w:p>
  </w:endnote>
  <w:endnote w:type="continuationSeparator" w:id="0">
    <w:p w14:paraId="4B0FD884" w14:textId="77777777" w:rsidR="00FE4E78" w:rsidRDefault="00FE4E78" w:rsidP="003625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032D7" w14:textId="77777777" w:rsidR="00FE4E78" w:rsidRDefault="00FE4E78" w:rsidP="00362594">
      <w:pPr>
        <w:spacing w:line="240" w:lineRule="auto"/>
      </w:pPr>
      <w:r>
        <w:separator/>
      </w:r>
    </w:p>
  </w:footnote>
  <w:footnote w:type="continuationSeparator" w:id="0">
    <w:p w14:paraId="0D1E0D54" w14:textId="77777777" w:rsidR="00FE4E78" w:rsidRDefault="00FE4E78" w:rsidP="0036259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340A43"/>
    <w:multiLevelType w:val="hybridMultilevel"/>
    <w:tmpl w:val="3F7E5180"/>
    <w:lvl w:ilvl="0" w:tplc="634A97E8">
      <w:start w:val="1"/>
      <w:numFmt w:val="decimal"/>
      <w:lvlText w:val="%1. Hafta: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D226E6"/>
    <w:multiLevelType w:val="hybridMultilevel"/>
    <w:tmpl w:val="0D803CC4"/>
    <w:lvl w:ilvl="0" w:tplc="84D8D0E8">
      <w:start w:val="1"/>
      <w:numFmt w:val="decimal"/>
      <w:lvlText w:val="%1."/>
      <w:lvlJc w:val="left"/>
      <w:pPr>
        <w:ind w:left="303" w:hanging="197"/>
        <w:jc w:val="left"/>
      </w:pPr>
      <w:rPr>
        <w:rFonts w:ascii="Calibri" w:eastAsia="Calibri" w:hAnsi="Calibri" w:cs="Calibri" w:hint="default"/>
        <w:w w:val="99"/>
        <w:sz w:val="20"/>
        <w:szCs w:val="20"/>
        <w:lang w:val="tr-TR" w:eastAsia="tr-TR" w:bidi="tr-TR"/>
      </w:rPr>
    </w:lvl>
    <w:lvl w:ilvl="1" w:tplc="0B7CF7A2">
      <w:numFmt w:val="bullet"/>
      <w:lvlText w:val="•"/>
      <w:lvlJc w:val="left"/>
      <w:pPr>
        <w:ind w:left="1016" w:hanging="197"/>
      </w:pPr>
      <w:rPr>
        <w:rFonts w:hint="default"/>
        <w:lang w:val="tr-TR" w:eastAsia="tr-TR" w:bidi="tr-TR"/>
      </w:rPr>
    </w:lvl>
    <w:lvl w:ilvl="2" w:tplc="AC548BC0">
      <w:numFmt w:val="bullet"/>
      <w:lvlText w:val="•"/>
      <w:lvlJc w:val="left"/>
      <w:pPr>
        <w:ind w:left="1733" w:hanging="197"/>
      </w:pPr>
      <w:rPr>
        <w:rFonts w:hint="default"/>
        <w:lang w:val="tr-TR" w:eastAsia="tr-TR" w:bidi="tr-TR"/>
      </w:rPr>
    </w:lvl>
    <w:lvl w:ilvl="3" w:tplc="E84C2886">
      <w:numFmt w:val="bullet"/>
      <w:lvlText w:val="•"/>
      <w:lvlJc w:val="left"/>
      <w:pPr>
        <w:ind w:left="2450" w:hanging="197"/>
      </w:pPr>
      <w:rPr>
        <w:rFonts w:hint="default"/>
        <w:lang w:val="tr-TR" w:eastAsia="tr-TR" w:bidi="tr-TR"/>
      </w:rPr>
    </w:lvl>
    <w:lvl w:ilvl="4" w:tplc="F37ECE8C">
      <w:numFmt w:val="bullet"/>
      <w:lvlText w:val="•"/>
      <w:lvlJc w:val="left"/>
      <w:pPr>
        <w:ind w:left="3167" w:hanging="197"/>
      </w:pPr>
      <w:rPr>
        <w:rFonts w:hint="default"/>
        <w:lang w:val="tr-TR" w:eastAsia="tr-TR" w:bidi="tr-TR"/>
      </w:rPr>
    </w:lvl>
    <w:lvl w:ilvl="5" w:tplc="48CE8074">
      <w:numFmt w:val="bullet"/>
      <w:lvlText w:val="•"/>
      <w:lvlJc w:val="left"/>
      <w:pPr>
        <w:ind w:left="3884" w:hanging="197"/>
      </w:pPr>
      <w:rPr>
        <w:rFonts w:hint="default"/>
        <w:lang w:val="tr-TR" w:eastAsia="tr-TR" w:bidi="tr-TR"/>
      </w:rPr>
    </w:lvl>
    <w:lvl w:ilvl="6" w:tplc="8410CA46">
      <w:numFmt w:val="bullet"/>
      <w:lvlText w:val="•"/>
      <w:lvlJc w:val="left"/>
      <w:pPr>
        <w:ind w:left="4600" w:hanging="197"/>
      </w:pPr>
      <w:rPr>
        <w:rFonts w:hint="default"/>
        <w:lang w:val="tr-TR" w:eastAsia="tr-TR" w:bidi="tr-TR"/>
      </w:rPr>
    </w:lvl>
    <w:lvl w:ilvl="7" w:tplc="8F66C392">
      <w:numFmt w:val="bullet"/>
      <w:lvlText w:val="•"/>
      <w:lvlJc w:val="left"/>
      <w:pPr>
        <w:ind w:left="5317" w:hanging="197"/>
      </w:pPr>
      <w:rPr>
        <w:rFonts w:hint="default"/>
        <w:lang w:val="tr-TR" w:eastAsia="tr-TR" w:bidi="tr-TR"/>
      </w:rPr>
    </w:lvl>
    <w:lvl w:ilvl="8" w:tplc="5FB62C28">
      <w:numFmt w:val="bullet"/>
      <w:lvlText w:val="•"/>
      <w:lvlJc w:val="left"/>
      <w:pPr>
        <w:ind w:left="6034" w:hanging="197"/>
      </w:pPr>
      <w:rPr>
        <w:rFonts w:hint="default"/>
        <w:lang w:val="tr-TR" w:eastAsia="tr-TR" w:bidi="tr-TR"/>
      </w:rPr>
    </w:lvl>
  </w:abstractNum>
  <w:abstractNum w:abstractNumId="2" w15:restartNumberingAfterBreak="0">
    <w:nsid w:val="71191890"/>
    <w:multiLevelType w:val="hybridMultilevel"/>
    <w:tmpl w:val="E800E1D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jE2NDUxMjcwMjJW0lEKTi0uzszPAykwrgUAFL9veSwAAAA="/>
  </w:docVars>
  <w:rsids>
    <w:rsidRoot w:val="00934EC0"/>
    <w:rsid w:val="00037EA1"/>
    <w:rsid w:val="000728C6"/>
    <w:rsid w:val="00093EB3"/>
    <w:rsid w:val="000A4566"/>
    <w:rsid w:val="000E55F6"/>
    <w:rsid w:val="00154961"/>
    <w:rsid w:val="001A30A8"/>
    <w:rsid w:val="001E4683"/>
    <w:rsid w:val="00214C7C"/>
    <w:rsid w:val="00273248"/>
    <w:rsid w:val="00293138"/>
    <w:rsid w:val="002A4C0B"/>
    <w:rsid w:val="002B01F6"/>
    <w:rsid w:val="002B2F4D"/>
    <w:rsid w:val="0030193E"/>
    <w:rsid w:val="00362594"/>
    <w:rsid w:val="003B53ED"/>
    <w:rsid w:val="00464AB0"/>
    <w:rsid w:val="004C55F2"/>
    <w:rsid w:val="00543D6A"/>
    <w:rsid w:val="005B4600"/>
    <w:rsid w:val="005D059B"/>
    <w:rsid w:val="006007CD"/>
    <w:rsid w:val="00621D30"/>
    <w:rsid w:val="00624718"/>
    <w:rsid w:val="0068667C"/>
    <w:rsid w:val="006C09CE"/>
    <w:rsid w:val="006F34A8"/>
    <w:rsid w:val="00716080"/>
    <w:rsid w:val="00773D59"/>
    <w:rsid w:val="00782D9B"/>
    <w:rsid w:val="007C0B12"/>
    <w:rsid w:val="00864D58"/>
    <w:rsid w:val="008650BC"/>
    <w:rsid w:val="008A7693"/>
    <w:rsid w:val="008C2314"/>
    <w:rsid w:val="008D5833"/>
    <w:rsid w:val="008E3B41"/>
    <w:rsid w:val="008E7013"/>
    <w:rsid w:val="00934EC0"/>
    <w:rsid w:val="009C07D9"/>
    <w:rsid w:val="009C1D56"/>
    <w:rsid w:val="00A32D59"/>
    <w:rsid w:val="00AA6881"/>
    <w:rsid w:val="00AB485B"/>
    <w:rsid w:val="00AD687A"/>
    <w:rsid w:val="00B612DC"/>
    <w:rsid w:val="00B77790"/>
    <w:rsid w:val="00BA2E8C"/>
    <w:rsid w:val="00BF0733"/>
    <w:rsid w:val="00C1423C"/>
    <w:rsid w:val="00C54991"/>
    <w:rsid w:val="00C63ECB"/>
    <w:rsid w:val="00C674EC"/>
    <w:rsid w:val="00C84145"/>
    <w:rsid w:val="00CA7669"/>
    <w:rsid w:val="00D30856"/>
    <w:rsid w:val="00D75346"/>
    <w:rsid w:val="00D93341"/>
    <w:rsid w:val="00DE04D7"/>
    <w:rsid w:val="00E23996"/>
    <w:rsid w:val="00E736C2"/>
    <w:rsid w:val="00EB3F66"/>
    <w:rsid w:val="00FB015D"/>
    <w:rsid w:val="00FB4FD9"/>
    <w:rsid w:val="00FE4E78"/>
    <w:rsid w:val="00FF4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FEBBEC"/>
  <w15:docId w15:val="{72C1133F-0120-4025-ADE4-11E0729E5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B1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34EC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semiHidden/>
    <w:unhideWhenUsed/>
    <w:rsid w:val="00362594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362594"/>
  </w:style>
  <w:style w:type="paragraph" w:styleId="AltBilgi">
    <w:name w:val="footer"/>
    <w:basedOn w:val="Normal"/>
    <w:link w:val="AltBilgiChar"/>
    <w:uiPriority w:val="99"/>
    <w:semiHidden/>
    <w:unhideWhenUsed/>
    <w:rsid w:val="00362594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362594"/>
  </w:style>
  <w:style w:type="paragraph" w:styleId="ListeParagraf">
    <w:name w:val="List Paragraph"/>
    <w:basedOn w:val="Normal"/>
    <w:uiPriority w:val="34"/>
    <w:qFormat/>
    <w:rsid w:val="008A7693"/>
    <w:pPr>
      <w:ind w:left="720"/>
      <w:contextualSpacing/>
    </w:pPr>
  </w:style>
  <w:style w:type="paragraph" w:styleId="Kaynaka">
    <w:name w:val="Bibliography"/>
    <w:basedOn w:val="Normal"/>
    <w:next w:val="Normal"/>
    <w:uiPriority w:val="37"/>
    <w:unhideWhenUsed/>
    <w:rsid w:val="008D5833"/>
    <w:pPr>
      <w:spacing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C1423C"/>
    <w:rPr>
      <w:color w:val="0000FF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C1423C"/>
    <w:rPr>
      <w:color w:val="605E5C"/>
      <w:shd w:val="clear" w:color="auto" w:fill="E1DFDD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6007CD"/>
    <w:rPr>
      <w:color w:val="605E5C"/>
      <w:shd w:val="clear" w:color="auto" w:fill="E1DFDD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716080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B3F66"/>
    <w:pPr>
      <w:widowControl w:val="0"/>
      <w:autoSpaceDE w:val="0"/>
      <w:autoSpaceDN w:val="0"/>
      <w:spacing w:line="243" w:lineRule="exact"/>
      <w:ind w:left="107"/>
      <w:jc w:val="left"/>
    </w:pPr>
    <w:rPr>
      <w:rFonts w:ascii="Calibri" w:eastAsia="Calibri" w:hAnsi="Calibri" w:cs="Calibri"/>
      <w:lang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amangonel@harran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dnankirmit@harran.edu.t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ujganercan@harran.edu.tr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C96D2B-704E-40EE-97B5-B1F8751DD6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17</Words>
  <Characters>3518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in</dc:creator>
  <cp:lastModifiedBy>Abdullah Göçmez</cp:lastModifiedBy>
  <cp:revision>10</cp:revision>
  <dcterms:created xsi:type="dcterms:W3CDTF">2020-09-04T08:13:00Z</dcterms:created>
  <dcterms:modified xsi:type="dcterms:W3CDTF">2021-09-15T12:38:00Z</dcterms:modified>
</cp:coreProperties>
</file>